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7F411" w14:textId="3B5B0D16" w:rsidR="00CA5D0E" w:rsidRDefault="00CA5D0E"/>
    <w:p w14:paraId="2F11E7D3" w14:textId="72335B8E" w:rsidR="00CA5D0E" w:rsidRDefault="00CA5D0E" w:rsidP="00CA5D0E">
      <w:r>
        <w:t xml:space="preserve">Step 1: Entering basic </w:t>
      </w:r>
      <w:r w:rsidR="00344573">
        <w:t>information.</w:t>
      </w:r>
    </w:p>
    <w:p w14:paraId="5E9A4CA2" w14:textId="2BEE2D10" w:rsidR="00020DA9" w:rsidRDefault="00FE1B97">
      <w:r>
        <w:rPr>
          <w:noProof/>
        </w:rPr>
        <w:drawing>
          <wp:inline distT="0" distB="0" distL="0" distR="0" wp14:anchorId="6B437EA6" wp14:editId="67919CE2">
            <wp:extent cx="5943600" cy="55352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3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FAA72" w14:textId="5AC84885" w:rsidR="00020DA9" w:rsidRDefault="00020DA9"/>
    <w:p w14:paraId="5092F0E7" w14:textId="3030BEE9" w:rsidR="001B5659" w:rsidRDefault="001B5659"/>
    <w:p w14:paraId="5918C72F" w14:textId="269E4E69" w:rsidR="001B5659" w:rsidRDefault="001B5659"/>
    <w:p w14:paraId="2232E10C" w14:textId="14F0471A" w:rsidR="001B5659" w:rsidRDefault="001B5659"/>
    <w:p w14:paraId="60E47DB2" w14:textId="583C8B5A" w:rsidR="001B5659" w:rsidRDefault="001B5659"/>
    <w:p w14:paraId="25BAE233" w14:textId="77777777" w:rsidR="00FE1B97" w:rsidRDefault="00FE1B97"/>
    <w:p w14:paraId="5E9E878F" w14:textId="02C354F7" w:rsidR="001B5659" w:rsidRDefault="001B5659"/>
    <w:p w14:paraId="10CED66F" w14:textId="6CB17D61" w:rsidR="001B5659" w:rsidRDefault="001B5659">
      <w:r>
        <w:lastRenderedPageBreak/>
        <w:t xml:space="preserve">Step 2: Entering Storage Information </w:t>
      </w:r>
      <w:r w:rsidR="00907D3C">
        <w:t>d</w:t>
      </w:r>
      <w:r>
        <w:t>etails</w:t>
      </w:r>
    </w:p>
    <w:p w14:paraId="7073F686" w14:textId="0F93EE54" w:rsidR="00020DA9" w:rsidRDefault="00020DA9">
      <w:r>
        <w:rPr>
          <w:noProof/>
        </w:rPr>
        <w:drawing>
          <wp:inline distT="0" distB="0" distL="0" distR="0" wp14:anchorId="6199FB6B" wp14:editId="070D85F4">
            <wp:extent cx="4216078" cy="412496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6078" cy="412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AD4E6" w14:textId="54722C41" w:rsidR="00BE2282" w:rsidRDefault="00BE2282"/>
    <w:p w14:paraId="3B18ABF4" w14:textId="3C899086" w:rsidR="00BE2282" w:rsidRDefault="00BE2282"/>
    <w:p w14:paraId="047A3934" w14:textId="5FF12F2B" w:rsidR="00BE2282" w:rsidRDefault="00BE2282"/>
    <w:p w14:paraId="42AB7610" w14:textId="46DD1DCD" w:rsidR="00BE2282" w:rsidRDefault="00BE2282"/>
    <w:p w14:paraId="2BCD2115" w14:textId="777AF3C6" w:rsidR="00BE2282" w:rsidRDefault="00BE2282"/>
    <w:p w14:paraId="42E6E844" w14:textId="2F6963ED" w:rsidR="00BE2282" w:rsidRDefault="00BE2282"/>
    <w:p w14:paraId="792B5229" w14:textId="0DFBF1A6" w:rsidR="00BE2282" w:rsidRDefault="00BE2282"/>
    <w:p w14:paraId="15721F6F" w14:textId="562CACA8" w:rsidR="00BE2282" w:rsidRDefault="00BE2282"/>
    <w:p w14:paraId="0AE87FE0" w14:textId="147E7BDC" w:rsidR="00BE2282" w:rsidRDefault="00BE2282"/>
    <w:p w14:paraId="53626556" w14:textId="00D679D9" w:rsidR="00BE2282" w:rsidRDefault="00BE2282"/>
    <w:p w14:paraId="3F0D38FF" w14:textId="79506D32" w:rsidR="00BE2282" w:rsidRDefault="00BE2282"/>
    <w:p w14:paraId="1D7A0550" w14:textId="6D2A8223" w:rsidR="00BE2282" w:rsidRDefault="00BE2282"/>
    <w:p w14:paraId="046DF16C" w14:textId="08D37EB3" w:rsidR="00BE2282" w:rsidRDefault="00BE2282"/>
    <w:p w14:paraId="34B050ED" w14:textId="5F8AB1DC" w:rsidR="00BE2282" w:rsidRDefault="00BE2282">
      <w:r>
        <w:lastRenderedPageBreak/>
        <w:t>Step 3: Security and Networking Information</w:t>
      </w:r>
    </w:p>
    <w:p w14:paraId="4C5930B8" w14:textId="77777777" w:rsidR="00BE2282" w:rsidRDefault="00BE2282" w:rsidP="00BE2282">
      <w:r>
        <w:rPr>
          <w:noProof/>
        </w:rPr>
        <w:drawing>
          <wp:inline distT="0" distB="0" distL="0" distR="0" wp14:anchorId="74492367" wp14:editId="34E01B28">
            <wp:extent cx="5943600" cy="52393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3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66879" w14:textId="77777777" w:rsidR="00766614" w:rsidRDefault="00766614" w:rsidP="00BE2282">
      <w:pPr>
        <w:rPr>
          <w:noProof/>
        </w:rPr>
      </w:pPr>
    </w:p>
    <w:p w14:paraId="51D322DF" w14:textId="2BEDA9F1" w:rsidR="00766614" w:rsidRDefault="00766614" w:rsidP="00BE2282">
      <w:pPr>
        <w:rPr>
          <w:noProof/>
        </w:rPr>
      </w:pPr>
    </w:p>
    <w:p w14:paraId="579D4FBA" w14:textId="49086FDB" w:rsidR="00766614" w:rsidRDefault="00766614" w:rsidP="00BE2282">
      <w:pPr>
        <w:rPr>
          <w:noProof/>
        </w:rPr>
      </w:pPr>
    </w:p>
    <w:p w14:paraId="63B803DE" w14:textId="2579374A" w:rsidR="00766614" w:rsidRDefault="00766614" w:rsidP="00BE2282">
      <w:pPr>
        <w:rPr>
          <w:noProof/>
        </w:rPr>
      </w:pPr>
    </w:p>
    <w:p w14:paraId="364ACAFB" w14:textId="6E59C264" w:rsidR="00766614" w:rsidRDefault="00766614" w:rsidP="00BE2282">
      <w:pPr>
        <w:rPr>
          <w:noProof/>
        </w:rPr>
      </w:pPr>
    </w:p>
    <w:p w14:paraId="048373E9" w14:textId="4202759B" w:rsidR="00766614" w:rsidRDefault="00766614" w:rsidP="00BE2282">
      <w:pPr>
        <w:rPr>
          <w:noProof/>
        </w:rPr>
      </w:pPr>
    </w:p>
    <w:p w14:paraId="73668B7B" w14:textId="4001D529" w:rsidR="00766614" w:rsidRDefault="00766614" w:rsidP="00BE2282">
      <w:pPr>
        <w:rPr>
          <w:noProof/>
        </w:rPr>
      </w:pPr>
    </w:p>
    <w:p w14:paraId="215B59E4" w14:textId="48944B0E" w:rsidR="00766614" w:rsidRDefault="00766614" w:rsidP="00BE2282">
      <w:pPr>
        <w:rPr>
          <w:noProof/>
        </w:rPr>
      </w:pPr>
    </w:p>
    <w:p w14:paraId="146E6957" w14:textId="6ACBFC3B" w:rsidR="00766614" w:rsidRDefault="00766614" w:rsidP="00BE2282">
      <w:pPr>
        <w:rPr>
          <w:noProof/>
        </w:rPr>
      </w:pPr>
    </w:p>
    <w:p w14:paraId="2E98442B" w14:textId="620A1197" w:rsidR="00766614" w:rsidRDefault="00766614" w:rsidP="00BE2282">
      <w:pPr>
        <w:rPr>
          <w:noProof/>
        </w:rPr>
      </w:pPr>
      <w:r>
        <w:rPr>
          <w:noProof/>
        </w:rPr>
        <w:lastRenderedPageBreak/>
        <w:t>Step 4: Configuration  + pricing</w:t>
      </w:r>
    </w:p>
    <w:p w14:paraId="14AED6EB" w14:textId="3751A5D2" w:rsidR="00BE2282" w:rsidRDefault="00BE2282" w:rsidP="00BE2282">
      <w:r>
        <w:rPr>
          <w:noProof/>
        </w:rPr>
        <w:drawing>
          <wp:inline distT="0" distB="0" distL="0" distR="0" wp14:anchorId="147EA760" wp14:editId="59E7B92F">
            <wp:extent cx="5943600" cy="47694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6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34C91" w14:textId="60AD4A5D" w:rsidR="00766614" w:rsidRDefault="00766614" w:rsidP="00BE2282"/>
    <w:p w14:paraId="730ABD01" w14:textId="7E01CCCA" w:rsidR="00766614" w:rsidRDefault="00766614" w:rsidP="00BE2282"/>
    <w:p w14:paraId="261A6449" w14:textId="5D860495" w:rsidR="00766614" w:rsidRDefault="00766614" w:rsidP="00BE2282"/>
    <w:p w14:paraId="796AAD94" w14:textId="0C9204B9" w:rsidR="00766614" w:rsidRDefault="00766614" w:rsidP="00BE2282"/>
    <w:p w14:paraId="58CBEDB8" w14:textId="226B94BF" w:rsidR="00766614" w:rsidRDefault="00766614" w:rsidP="00BE2282"/>
    <w:p w14:paraId="14362241" w14:textId="7BCCDA4C" w:rsidR="00766614" w:rsidRDefault="00766614" w:rsidP="00BE2282"/>
    <w:p w14:paraId="7CDF88C5" w14:textId="268EF4D0" w:rsidR="00766614" w:rsidRDefault="00766614" w:rsidP="00BE2282"/>
    <w:p w14:paraId="5552A428" w14:textId="5E706F24" w:rsidR="00766614" w:rsidRDefault="00766614" w:rsidP="00BE2282"/>
    <w:p w14:paraId="1A64A567" w14:textId="222A146C" w:rsidR="00766614" w:rsidRDefault="00766614" w:rsidP="00BE2282"/>
    <w:p w14:paraId="435E28F5" w14:textId="0E5621EA" w:rsidR="00766614" w:rsidRDefault="00766614" w:rsidP="00BE2282"/>
    <w:p w14:paraId="17139AD3" w14:textId="662741CE" w:rsidR="00766614" w:rsidRDefault="00766614" w:rsidP="00BE2282"/>
    <w:p w14:paraId="0B145BAC" w14:textId="66C80681" w:rsidR="00766614" w:rsidRDefault="00766614" w:rsidP="00BE2282">
      <w:r>
        <w:lastRenderedPageBreak/>
        <w:t xml:space="preserve">Step 5: Setting tags. Left it </w:t>
      </w:r>
      <w:r w:rsidR="00974306">
        <w:t>blank.</w:t>
      </w:r>
    </w:p>
    <w:p w14:paraId="1277A135" w14:textId="77777777" w:rsidR="00BE2282" w:rsidRDefault="00BE2282" w:rsidP="00BE2282">
      <w:r>
        <w:rPr>
          <w:noProof/>
        </w:rPr>
        <w:drawing>
          <wp:inline distT="0" distB="0" distL="0" distR="0" wp14:anchorId="29B81977" wp14:editId="16B5B875">
            <wp:extent cx="5943600" cy="528891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8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02BB3" w14:textId="77777777" w:rsidR="00BE2282" w:rsidRDefault="00BE2282" w:rsidP="00BE2282"/>
    <w:p w14:paraId="2B6338CD" w14:textId="1886D423" w:rsidR="00BE2282" w:rsidRDefault="00BE2282"/>
    <w:p w14:paraId="0784F705" w14:textId="77777777" w:rsidR="00BE2282" w:rsidRDefault="00BE2282"/>
    <w:p w14:paraId="34461D92" w14:textId="77777777" w:rsidR="00805988" w:rsidRDefault="00805988">
      <w:pPr>
        <w:rPr>
          <w:noProof/>
        </w:rPr>
      </w:pPr>
    </w:p>
    <w:p w14:paraId="0EF7EAC2" w14:textId="57F5DE48" w:rsidR="00805988" w:rsidRDefault="00805988">
      <w:pPr>
        <w:rPr>
          <w:noProof/>
        </w:rPr>
      </w:pPr>
    </w:p>
    <w:p w14:paraId="0E5D5247" w14:textId="2D2A2EFB" w:rsidR="00805988" w:rsidRDefault="00805988">
      <w:pPr>
        <w:rPr>
          <w:noProof/>
        </w:rPr>
      </w:pPr>
    </w:p>
    <w:p w14:paraId="46592E12" w14:textId="66494F0A" w:rsidR="00805988" w:rsidRDefault="00805988">
      <w:pPr>
        <w:rPr>
          <w:noProof/>
        </w:rPr>
      </w:pPr>
    </w:p>
    <w:p w14:paraId="256A1F0E" w14:textId="73362F8E" w:rsidR="00805988" w:rsidRDefault="00805988">
      <w:pPr>
        <w:rPr>
          <w:noProof/>
        </w:rPr>
      </w:pPr>
    </w:p>
    <w:p w14:paraId="254D42C2" w14:textId="2006D4C9" w:rsidR="00805988" w:rsidRDefault="00805988">
      <w:pPr>
        <w:rPr>
          <w:noProof/>
        </w:rPr>
      </w:pPr>
    </w:p>
    <w:p w14:paraId="411DE15C" w14:textId="4EC5CCD2" w:rsidR="00805988" w:rsidRDefault="00805988">
      <w:pPr>
        <w:rPr>
          <w:noProof/>
        </w:rPr>
      </w:pPr>
      <w:r>
        <w:rPr>
          <w:noProof/>
        </w:rPr>
        <w:lastRenderedPageBreak/>
        <w:t>Step 6: Review + Create. Validation succeeded.</w:t>
      </w:r>
    </w:p>
    <w:p w14:paraId="091F39CA" w14:textId="147F4795" w:rsidR="00E160AD" w:rsidRDefault="00020DA9">
      <w:r>
        <w:rPr>
          <w:noProof/>
        </w:rPr>
        <w:drawing>
          <wp:inline distT="0" distB="0" distL="0" distR="0" wp14:anchorId="3CEABAEC" wp14:editId="4BFC7675">
            <wp:extent cx="5943600" cy="516064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6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D15C7" w14:textId="77777777" w:rsidR="00326A02" w:rsidRDefault="00326A02"/>
    <w:p w14:paraId="4B4552FD" w14:textId="77777777" w:rsidR="00326A02" w:rsidRDefault="00326A02"/>
    <w:p w14:paraId="789B2667" w14:textId="77777777" w:rsidR="00326A02" w:rsidRDefault="00326A02"/>
    <w:p w14:paraId="4541BDF4" w14:textId="77777777" w:rsidR="00326A02" w:rsidRDefault="00326A02"/>
    <w:p w14:paraId="40620B6C" w14:textId="77777777" w:rsidR="00326A02" w:rsidRDefault="00326A02"/>
    <w:p w14:paraId="66CF60CC" w14:textId="77777777" w:rsidR="00326A02" w:rsidRDefault="00326A02"/>
    <w:p w14:paraId="632BC5AA" w14:textId="77777777" w:rsidR="00326A02" w:rsidRDefault="00326A02"/>
    <w:p w14:paraId="5563A2E3" w14:textId="77777777" w:rsidR="00326A02" w:rsidRDefault="00326A02"/>
    <w:p w14:paraId="66D3666C" w14:textId="77777777" w:rsidR="00326A02" w:rsidRDefault="00326A02"/>
    <w:p w14:paraId="1B51BEA5" w14:textId="6A6CB11C" w:rsidR="00E160AD" w:rsidRDefault="00E160AD">
      <w:r>
        <w:lastRenderedPageBreak/>
        <w:t>Deployment in progress</w:t>
      </w:r>
    </w:p>
    <w:p w14:paraId="0E1780DE" w14:textId="5C3DDC42" w:rsidR="00020DA9" w:rsidRDefault="00020DA9">
      <w:r>
        <w:rPr>
          <w:noProof/>
        </w:rPr>
        <w:drawing>
          <wp:inline distT="0" distB="0" distL="0" distR="0" wp14:anchorId="46305814" wp14:editId="6E8C2C63">
            <wp:extent cx="5943600" cy="49625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6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84472" w14:textId="737B9F0B" w:rsidR="00E160AD" w:rsidRDefault="00E160AD"/>
    <w:p w14:paraId="14EDE63D" w14:textId="05A66125" w:rsidR="00CB541B" w:rsidRDefault="00CB541B">
      <w:pPr>
        <w:rPr>
          <w:noProof/>
        </w:rPr>
      </w:pPr>
    </w:p>
    <w:p w14:paraId="5AE977A5" w14:textId="499FDF6A" w:rsidR="00CB541B" w:rsidRDefault="00CB541B">
      <w:pPr>
        <w:rPr>
          <w:noProof/>
        </w:rPr>
      </w:pPr>
    </w:p>
    <w:p w14:paraId="154AC39F" w14:textId="703F63A1" w:rsidR="00CB541B" w:rsidRDefault="00CB541B">
      <w:pPr>
        <w:rPr>
          <w:noProof/>
        </w:rPr>
      </w:pPr>
    </w:p>
    <w:p w14:paraId="4ADE1285" w14:textId="44795C0C" w:rsidR="00CB541B" w:rsidRDefault="00CB541B">
      <w:pPr>
        <w:rPr>
          <w:noProof/>
        </w:rPr>
      </w:pPr>
    </w:p>
    <w:p w14:paraId="1C334D94" w14:textId="7733F2BD" w:rsidR="00CB541B" w:rsidRDefault="00CB541B">
      <w:pPr>
        <w:rPr>
          <w:noProof/>
        </w:rPr>
      </w:pPr>
    </w:p>
    <w:p w14:paraId="1EF443E8" w14:textId="192E2B6A" w:rsidR="00CB541B" w:rsidRDefault="00CB541B">
      <w:pPr>
        <w:rPr>
          <w:noProof/>
        </w:rPr>
      </w:pPr>
      <w:r>
        <w:rPr>
          <w:noProof/>
        </w:rPr>
        <w:t>Deployment is completed</w:t>
      </w:r>
    </w:p>
    <w:p w14:paraId="31FD3343" w14:textId="1F3C154D" w:rsidR="00020DA9" w:rsidRDefault="00020DA9">
      <w:r>
        <w:rPr>
          <w:noProof/>
        </w:rPr>
        <w:lastRenderedPageBreak/>
        <w:drawing>
          <wp:inline distT="0" distB="0" distL="0" distR="0" wp14:anchorId="31B4C824" wp14:editId="18CD8B18">
            <wp:extent cx="5943600" cy="28003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80F1D" w14:textId="12DB654A" w:rsidR="0036690C" w:rsidRDefault="0036690C">
      <w:r>
        <w:rPr>
          <w:noProof/>
        </w:rPr>
        <w:drawing>
          <wp:inline distT="0" distB="0" distL="0" distR="0" wp14:anchorId="5BD820B7" wp14:editId="2D314CE6">
            <wp:extent cx="5943600" cy="293243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97059" w14:textId="1BE7BD1B" w:rsidR="00834404" w:rsidRDefault="00834404"/>
    <w:p w14:paraId="19702E1A" w14:textId="77777777" w:rsidR="00AE0236" w:rsidRDefault="00AE0236"/>
    <w:p w14:paraId="2738D594" w14:textId="77777777" w:rsidR="00AE0236" w:rsidRDefault="00AE0236"/>
    <w:p w14:paraId="67DF256A" w14:textId="16D4F246" w:rsidR="00020DA9" w:rsidRDefault="00020DA9"/>
    <w:p w14:paraId="54AB40C8" w14:textId="48E12A66" w:rsidR="00AE0236" w:rsidRDefault="00AE0236"/>
    <w:p w14:paraId="63C1245B" w14:textId="26EE5909" w:rsidR="00EF7BAF" w:rsidRDefault="00EF7BAF" w:rsidP="00AE0236"/>
    <w:p w14:paraId="20DA8530" w14:textId="77777777" w:rsidR="00AC2806" w:rsidRDefault="00AC2806" w:rsidP="00AE0236"/>
    <w:p w14:paraId="777B0838" w14:textId="77777777" w:rsidR="00EF7BAF" w:rsidRDefault="00EF7BAF" w:rsidP="00AE0236"/>
    <w:p w14:paraId="6AB2C8B5" w14:textId="5257D15E" w:rsidR="00AE0236" w:rsidRDefault="00AE0236" w:rsidP="00AE0236">
      <w:r>
        <w:lastRenderedPageBreak/>
        <w:t>Uploaded Notebook and Walmart.csv file</w:t>
      </w:r>
      <w:r w:rsidR="00010055">
        <w:t xml:space="preserve"> in Microsoft Azure Storage Explorer</w:t>
      </w:r>
    </w:p>
    <w:p w14:paraId="69BD5825" w14:textId="7A3450E2" w:rsidR="00A655BF" w:rsidRDefault="00AE0236" w:rsidP="00AE0236">
      <w:r>
        <w:rPr>
          <w:noProof/>
        </w:rPr>
        <w:drawing>
          <wp:inline distT="0" distB="0" distL="0" distR="0" wp14:anchorId="3FC0C131" wp14:editId="60C04C51">
            <wp:extent cx="5943600" cy="318706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55BF">
        <w:t>Navigated to Resource group</w:t>
      </w:r>
    </w:p>
    <w:p w14:paraId="6851EB8E" w14:textId="69D9F5F3" w:rsidR="00AE0236" w:rsidRDefault="00AE0236" w:rsidP="00AE0236">
      <w:r>
        <w:rPr>
          <w:noProof/>
        </w:rPr>
        <w:drawing>
          <wp:inline distT="0" distB="0" distL="0" distR="0" wp14:anchorId="4C3C9F42" wp14:editId="4CB68D07">
            <wp:extent cx="5943600" cy="288163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607A9" w14:textId="77777777" w:rsidR="00A655BF" w:rsidRDefault="00A655BF" w:rsidP="00AE0236"/>
    <w:p w14:paraId="30FE7DEB" w14:textId="4558AD56" w:rsidR="00A655BF" w:rsidRDefault="00A655BF" w:rsidP="00AE0236"/>
    <w:p w14:paraId="75FE8CF0" w14:textId="4171C514" w:rsidR="00A655BF" w:rsidRDefault="00A655BF" w:rsidP="00AE0236"/>
    <w:p w14:paraId="18A62D75" w14:textId="3A2A9D26" w:rsidR="00A655BF" w:rsidRDefault="00A655BF" w:rsidP="00AE0236"/>
    <w:p w14:paraId="23BC5271" w14:textId="77777777" w:rsidR="008537A0" w:rsidRDefault="008537A0" w:rsidP="00AE0236"/>
    <w:p w14:paraId="36A3CF69" w14:textId="3CBC6D5D" w:rsidR="00A655BF" w:rsidRDefault="00A655BF" w:rsidP="00AE0236">
      <w:r>
        <w:lastRenderedPageBreak/>
        <w:t>Clicked on the created HDInsight cluster ‘</w:t>
      </w:r>
      <w:proofErr w:type="spellStart"/>
      <w:proofErr w:type="gramStart"/>
      <w:r>
        <w:t>sparklabyodiroy</w:t>
      </w:r>
      <w:proofErr w:type="spellEnd"/>
      <w:proofErr w:type="gramEnd"/>
      <w:r>
        <w:t>’</w:t>
      </w:r>
    </w:p>
    <w:p w14:paraId="29C683F3" w14:textId="5A486174" w:rsidR="00AE0236" w:rsidRDefault="00AE0236" w:rsidP="00AE0236">
      <w:r>
        <w:rPr>
          <w:noProof/>
        </w:rPr>
        <w:drawing>
          <wp:inline distT="0" distB="0" distL="0" distR="0" wp14:anchorId="124D2E85" wp14:editId="35FE6A27">
            <wp:extent cx="5943600" cy="304863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C899D" w14:textId="37647CEE" w:rsidR="0015491F" w:rsidRDefault="00A655BF" w:rsidP="00AE0236">
      <w:r>
        <w:t xml:space="preserve">Launched </w:t>
      </w:r>
      <w:proofErr w:type="spellStart"/>
      <w:r>
        <w:t>Jupyter</w:t>
      </w:r>
      <w:proofErr w:type="spellEnd"/>
      <w:r>
        <w:t xml:space="preserve"> notebook by entering valid credentials </w:t>
      </w:r>
      <w:r w:rsidR="008537A0">
        <w:t>below.</w:t>
      </w:r>
    </w:p>
    <w:p w14:paraId="6DE1C37E" w14:textId="7C994412" w:rsidR="0015491F" w:rsidRDefault="0015491F" w:rsidP="00AE0236">
      <w:r>
        <w:rPr>
          <w:noProof/>
        </w:rPr>
        <w:drawing>
          <wp:inline distT="0" distB="0" distL="0" distR="0" wp14:anchorId="3B3AA16C" wp14:editId="223594C6">
            <wp:extent cx="5943600" cy="3271520"/>
            <wp:effectExtent l="0" t="0" r="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56612" w14:textId="76B26551" w:rsidR="0015491F" w:rsidRDefault="0015491F" w:rsidP="00AE0236">
      <w:r>
        <w:rPr>
          <w:noProof/>
        </w:rPr>
        <w:lastRenderedPageBreak/>
        <w:drawing>
          <wp:inline distT="0" distB="0" distL="0" distR="0" wp14:anchorId="4203644C" wp14:editId="2C2694FD">
            <wp:extent cx="5943600" cy="3154680"/>
            <wp:effectExtent l="0" t="0" r="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5D202" w14:textId="32328549" w:rsidR="00233D00" w:rsidRDefault="00233D00" w:rsidP="00AE0236">
      <w:r>
        <w:t xml:space="preserve">Worked on the </w:t>
      </w:r>
      <w:proofErr w:type="spellStart"/>
      <w:r>
        <w:t>Pyspark</w:t>
      </w:r>
      <w:proofErr w:type="spellEnd"/>
      <w:r>
        <w:t xml:space="preserve"> exercises in the </w:t>
      </w:r>
      <w:r w:rsidR="00F80599">
        <w:t>notebook.</w:t>
      </w:r>
    </w:p>
    <w:p w14:paraId="44D6D082" w14:textId="03686018" w:rsidR="00233D00" w:rsidRDefault="00233D00" w:rsidP="00AE0236">
      <w:r>
        <w:rPr>
          <w:noProof/>
        </w:rPr>
        <w:drawing>
          <wp:inline distT="0" distB="0" distL="0" distR="0" wp14:anchorId="649E78A4" wp14:editId="43B7F615">
            <wp:extent cx="5943600" cy="3274695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B31BD" w14:textId="0F29C2D4" w:rsidR="00233D00" w:rsidRDefault="00233D00" w:rsidP="00AE0236"/>
    <w:p w14:paraId="5795B431" w14:textId="77777777" w:rsidR="00F55AB5" w:rsidRDefault="00F55AB5" w:rsidP="00AE0236"/>
    <w:p w14:paraId="0993CAB5" w14:textId="77777777" w:rsidR="00F55AB5" w:rsidRDefault="00F55AB5" w:rsidP="00AE0236"/>
    <w:p w14:paraId="39A902FE" w14:textId="77777777" w:rsidR="00F55AB5" w:rsidRDefault="00F55AB5" w:rsidP="00AE0236"/>
    <w:p w14:paraId="5023EE72" w14:textId="05D4395B" w:rsidR="00233D00" w:rsidRDefault="00233D00" w:rsidP="00AE0236">
      <w:r>
        <w:lastRenderedPageBreak/>
        <w:t xml:space="preserve">Deleted the cluster after completion of the above </w:t>
      </w:r>
      <w:r w:rsidR="00F55AB5">
        <w:t>exercise.</w:t>
      </w:r>
    </w:p>
    <w:p w14:paraId="06A3EB87" w14:textId="6FB90BAC" w:rsidR="00BD5F3C" w:rsidRDefault="00BD5F3C" w:rsidP="00AE0236">
      <w:r>
        <w:rPr>
          <w:noProof/>
        </w:rPr>
        <w:drawing>
          <wp:inline distT="0" distB="0" distL="0" distR="0" wp14:anchorId="2901C131" wp14:editId="54EA5986">
            <wp:extent cx="5943600" cy="2703195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45A8F" w14:textId="77777777" w:rsidR="00AE0236" w:rsidRDefault="00AE0236"/>
    <w:sectPr w:rsidR="00AE023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DE1D1A"/>
    <w:multiLevelType w:val="hybridMultilevel"/>
    <w:tmpl w:val="3EE6555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1NDc1MjAyMTIzNLFQ0lEKTi0uzszPAykwrAUAox4zfCwAAAA="/>
  </w:docVars>
  <w:rsids>
    <w:rsidRoot w:val="00020DA9"/>
    <w:rsid w:val="00010055"/>
    <w:rsid w:val="00015257"/>
    <w:rsid w:val="00020DA9"/>
    <w:rsid w:val="0015491F"/>
    <w:rsid w:val="00160134"/>
    <w:rsid w:val="001B5659"/>
    <w:rsid w:val="00233D00"/>
    <w:rsid w:val="00326A02"/>
    <w:rsid w:val="00344573"/>
    <w:rsid w:val="0036690C"/>
    <w:rsid w:val="00506D47"/>
    <w:rsid w:val="00766614"/>
    <w:rsid w:val="00805988"/>
    <w:rsid w:val="00834404"/>
    <w:rsid w:val="008537A0"/>
    <w:rsid w:val="00907D3C"/>
    <w:rsid w:val="00974306"/>
    <w:rsid w:val="00A655BF"/>
    <w:rsid w:val="00AC2806"/>
    <w:rsid w:val="00AE0236"/>
    <w:rsid w:val="00BD5F3C"/>
    <w:rsid w:val="00BE2282"/>
    <w:rsid w:val="00CA5D0E"/>
    <w:rsid w:val="00CB541B"/>
    <w:rsid w:val="00DB683E"/>
    <w:rsid w:val="00E160AD"/>
    <w:rsid w:val="00EF7BAF"/>
    <w:rsid w:val="00F55AB5"/>
    <w:rsid w:val="00F80599"/>
    <w:rsid w:val="00FB5CD2"/>
    <w:rsid w:val="00FE1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0AB53"/>
  <w15:chartTrackingRefBased/>
  <w15:docId w15:val="{3D3D80EE-6C29-4729-9B00-33CF49E21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5D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12</Pages>
  <Words>11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ita Nesargi</dc:creator>
  <cp:keywords/>
  <dc:description/>
  <cp:lastModifiedBy>Alfred Hull</cp:lastModifiedBy>
  <cp:revision>28</cp:revision>
  <dcterms:created xsi:type="dcterms:W3CDTF">2021-01-21T15:18:00Z</dcterms:created>
  <dcterms:modified xsi:type="dcterms:W3CDTF">2021-05-16T01:03:00Z</dcterms:modified>
</cp:coreProperties>
</file>